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ER</w:t>
      </w:r>
      <w:r>
        <w:t xml:space="preserve"> </w:t>
      </w:r>
      <w:r>
        <w:t xml:space="preserve">Data</w:t>
      </w:r>
      <w:r>
        <w:t xml:space="preserve"> </w:t>
      </w:r>
      <w:r>
        <w:t xml:space="preserve">Section</w:t>
      </w:r>
    </w:p>
    <w:p>
      <w:pPr>
        <w:pStyle w:val="Author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Reserach,</w:t>
      </w:r>
      <w:r>
        <w:t xml:space="preserve"> </w:t>
      </w:r>
      <w:r>
        <w:t xml:space="preserve">Planning</w:t>
      </w:r>
      <w:r>
        <w:t xml:space="preserve"> </w:t>
      </w:r>
      <w:r>
        <w:t xml:space="preserve">and</w:t>
      </w:r>
      <w:r>
        <w:t xml:space="preserve"> </w:t>
      </w:r>
      <w:r>
        <w:t xml:space="preserve">Institutional</w:t>
      </w:r>
      <w:r>
        <w:t xml:space="preserve"> </w:t>
      </w:r>
      <w:r>
        <w:t xml:space="preserve">Effectiveness</w:t>
      </w:r>
    </w:p>
    <w:p>
      <w:pPr>
        <w:pStyle w:val="Date"/>
      </w:pPr>
      <w:r>
        <w:t xml:space="preserve">2022-03-22</w:t>
      </w:r>
    </w:p>
    <w:bookmarkStart w:id="27" w:name="introduction"/>
    <w:p>
      <w:pPr>
        <w:pStyle w:val="Heading1"/>
      </w:pPr>
      <w:r>
        <w:t xml:space="preserve">Introduction</w:t>
      </w:r>
    </w:p>
    <w:bookmarkStart w:id="20" w:name="college-history"/>
    <w:p>
      <w:pPr>
        <w:pStyle w:val="Heading2"/>
      </w:pPr>
      <w:r>
        <w:t xml:space="preserve">College History</w:t>
      </w:r>
    </w:p>
    <w:p>
      <w:pPr>
        <w:pStyle w:val="FirstParagraph"/>
      </w:pPr>
      <w:r>
        <w:t xml:space="preserve">[Provide a brief history of the institution, including year of establishment. Highlight major events or developments that have occurred since the last comprehensive review.]</w:t>
      </w:r>
    </w:p>
    <w:bookmarkEnd w:id="20"/>
    <w:bookmarkStart w:id="21" w:name="student-enrollment-data"/>
    <w:p>
      <w:pPr>
        <w:pStyle w:val="Heading2"/>
      </w:pPr>
      <w:r>
        <w:t xml:space="preserve">Student Enrollment Data</w:t>
      </w:r>
    </w:p>
    <w:p>
      <w:pPr>
        <w:pStyle w:val="FirstParagraph"/>
      </w:pPr>
      <w:r>
        <w:t xml:space="preserve">[Provide tables/charts summarizing enrollment trends. Disaggregate the data as appropriate for the institution’s mission and service area. Provide brief context if needed.]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e84006-39ee-4129-8121-d5f5a8a982c0" w:name="special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e84006-39ee-4129-8121-d5f5a8a982c0"/>
      <w:r>
        <w:t xml:space="preserve">: </w:t>
      </w:r>
      <w:r>
        <w:t xml:space="preserve">Unduplicated Headcount of Special Populations, Fall Term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96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pecial Characteristi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ARE - Cooperative Agencies Resources for 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CAP - College and Career Access Pathwa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SPS - Disabled Students Programs &amp;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OPS - Extended Opportunity Programs &amp;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rst Gener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oster Y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litary (Active Duty, Active Reserve, National Guar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pecial Adm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moj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etera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CCC Chancellor's Office Data Mart</w:t>
            </w:r>
          </w:p>
        </w:tc>
      </w:tr>
    </w:tbl>
    <w:bookmarkEnd w:id="21"/>
    <w:bookmarkStart w:id="22" w:name="labor-market-data"/>
    <w:p>
      <w:pPr>
        <w:pStyle w:val="Heading2"/>
      </w:pPr>
      <w:r>
        <w:t xml:space="preserve">Labor Market Data</w:t>
      </w:r>
    </w:p>
    <w:p>
      <w:pPr>
        <w:pStyle w:val="FirstParagraph"/>
      </w:pPr>
      <w:r>
        <w:t xml:space="preserve">[Provide summary-level labor market data for the service area. Disaggregate the data as appropriate for the institution’s mission and service area. Provide brief context if needed.]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504d0f-b622-408d-aad0-35afcf5a8df7" w:name="topten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504d0f-b622-408d-aad0-35afcf5a8df7"/>
      <w:r>
        <w:t xml:space="preserve">: </w:t>
      </w:r>
      <w:r>
        <w:t xml:space="preserve">Top Industries by Employ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4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dust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are of Total Employm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staurants and Other Eating Pl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mentary and Secondary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dividual and Family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eral Medical and Surgical Hospit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lleges, Universities, and Professional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ocery Sto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agement of Companies and Enterpris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JobsEQ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802c9381-59b6-49cd-b966-a314132c7b76" w:name="toptec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2c9381-59b6-49cd-b966-a314132c7b76"/>
      <w:r>
        <w:t xml:space="preserve">: </w:t>
      </w:r>
      <w:r>
        <w:t xml:space="preserve">Top Bay Area Tech Industries, 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dust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are of Total Employ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jected Growth, 2020-2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agement of Companies and Enterpri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agement, Scientific, and Technical Consulting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ftware Publis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uter and Peripheral Equipm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chitectural, Engineering,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miconductor and Other Electronic Compon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ata Processing, Hosting, and Related Servi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7%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JobsEQ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cb61b34d-0252-4665-b5da-939d4df683c2" w:name="opening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61b34d-0252-4665-b5da-939d4df683c2"/>
      <w:r>
        <w:t xml:space="preserve">: </w:t>
      </w:r>
      <w:r>
        <w:t xml:space="preserve">Occupations with the Most Job Openin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ccup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nnual Job Opening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eral and Operation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4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ject Management Specialists and Business Operations Special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6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untants and Audi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agement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uter User Support Speciali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echnical Wri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alibration Technologists and Technicians and Engineering Technologists and Technicians, Except Drafter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,8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iological Scient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2,7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an Resources Assistants, Except Payroll and Timekeep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,800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JobsEQ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3e58751-3f18-4a23-b115-70a45c76476a" w:name="topten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e58751-3f18-4a23-b115-70a45c76476a"/>
      <w:r>
        <w:t xml:space="preserve">: </w:t>
      </w:r>
      <w:r>
        <w:t xml:space="preserve">Fastest Growing Occup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720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ccup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% Ch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Security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3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ata Scientists and Mathematical Science Occupation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4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cal and Health Service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3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perations Research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hysical Therapist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bstance Abuse, Behavioral Disorder, and Mental Health Counsel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cial and Community Service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cal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,3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rket Research Analysts and Marketing Specialist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,900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JobsEQ, via Hanover Research</w:t>
            </w:r>
          </w:p>
        </w:tc>
      </w:tr>
    </w:tbl>
    <w:bookmarkEnd w:id="22"/>
    <w:bookmarkStart w:id="23" w:name="demographic-data"/>
    <w:p>
      <w:pPr>
        <w:pStyle w:val="Heading2"/>
      </w:pPr>
      <w:r>
        <w:t xml:space="preserve">Demographic Data</w:t>
      </w:r>
    </w:p>
    <w:p>
      <w:pPr>
        <w:pStyle w:val="FirstParagraph"/>
      </w:pPr>
      <w:r>
        <w:t xml:space="preserve">[Provide summary-level demographic data for the service area. Disaggregate the data as appropriate for the institution’s mission and service area. Provide brief context if needed.]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05ab67-22b0-4362-a373-83d038fabe17" w:name="popproj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05ab67-22b0-4362-a373-83d038fabe17"/>
      <w:r>
        <w:t xml:space="preserve">: </w:t>
      </w:r>
      <w:r>
        <w:t xml:space="preserve">Bay Area Population Projec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ograph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anta Clara Coun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967,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94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248,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69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422,54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547,9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054,6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43,7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889,5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6,941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ate of California Department of Finance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4e070461-5dcf-4ad1-a235-236ccb9fc353" w:name="rproj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070461-5dcf-4ad1-a235-236ccb9fc353"/>
      <w:r>
        <w:t xml:space="preserve">: </w:t>
      </w:r>
      <w:r>
        <w:t xml:space="preserve">Bay Area Population Projection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304"/>
        <w:gridCol w:w="2304"/>
        <w:gridCol w:w="2304"/>
        <w:gridCol w:w="230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ace/Ethnicity Recod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cent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 or Alaska Nativ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tive Hawaiian or Pacific Islander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ultiracial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 (any race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ate of California Department of Finance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0bd49df8-86c5-44da-b3dd-135689c10b2f" w:name="rac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bd49df8-86c5-44da-b3dd-135689c10b2f"/>
      <w:r>
        <w:t xml:space="preserve">: </w:t>
      </w:r>
      <w:r>
        <w:t xml:space="preserve">Service Area Racial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706,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9,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6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 and 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36,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4,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tive Hawaiian and Other Pacific Isla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7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me other ra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085,1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3,6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US Census Bureau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41d191d4-1a01-4d29-9d45-92e30a14ed2b" w:name="ethn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d191d4-1a01-4d29-9d45-92e30a14ed2b"/>
      <w:r>
        <w:t xml:space="preserve">: </w:t>
      </w:r>
      <w:r>
        <w:t xml:space="preserve">Service Area Ethnicity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 or Latino (of any rac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160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0,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313,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7,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 and Alaska Nativ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4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9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tive Hawaiian and Other Pacific Islander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me other rac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0,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9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US Census Bureau, via Hanover Research</w:t>
            </w:r>
          </w:p>
        </w:tc>
      </w:tr>
    </w:tbl>
    <w:bookmarkEnd w:id="23"/>
    <w:bookmarkStart w:id="24" w:name="socio-economic-data"/>
    <w:p>
      <w:pPr>
        <w:pStyle w:val="Heading2"/>
      </w:pPr>
      <w:r>
        <w:t xml:space="preserve">Socio-economic Data</w:t>
      </w:r>
    </w:p>
    <w:p>
      <w:pPr>
        <w:pStyle w:val="FirstParagraph"/>
      </w:pPr>
      <w:r>
        <w:t xml:space="preserve">[Provide summary-level socio-economic data for the service area. Disaggregate the data as appropriate for the institution’s mission and service area. Provide brief context if needed.]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1e2e65-7041-4413-bdda-ec402547d660" w:name="edat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1e2e65-7041-4413-bdda-ec402547d660"/>
      <w:r>
        <w:t xml:space="preserve">: </w:t>
      </w:r>
      <w:r>
        <w:t xml:space="preserve">Educational Attainment for Population Age 25+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opulation 25 years and 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948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334,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ess than 9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10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th to 12th grade, no 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gh school graduate (includes equivalenc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6,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8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me college, no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072,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sociate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9,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1,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6,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9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aduate or professional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66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9,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gh school graduate or 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31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79,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chelor's degree or high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773,0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9,5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.4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US Census Bureau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ce14e9e4-6905-4a17-be0e-6b9ee1b285f7" w:name="incom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14e9e4-6905-4a17-be0e-6b9ee1b285f7"/>
      <w:r>
        <w:t xml:space="preserve">: </w:t>
      </w:r>
      <w:r>
        <w:t xml:space="preserve">Income in the Service Are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160"/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come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anta Clara Coun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an Income (doll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8,328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6,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293.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an Income (dollars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4,218.8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4,1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937.74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US Census Bureau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e9263118-d118-4770-95c0-152e80bc42e8" w:name="poverty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263118-d118-4770-95c0-152e80bc42e8"/>
      <w:r>
        <w:t xml:space="preserve">: </w:t>
      </w:r>
      <w:r>
        <w:t xml:space="preserve">Poverty Level in the Service Are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eater Bay Are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anta Clara Count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%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US Census Bureau, via Hanover Research</w:t>
            </w:r>
          </w:p>
        </w:tc>
      </w:tr>
    </w:tbl>
    <w:bookmarkEnd w:id="24"/>
    <w:bookmarkStart w:id="25" w:name="sites"/>
    <w:p>
      <w:pPr>
        <w:pStyle w:val="Heading2"/>
      </w:pPr>
      <w:r>
        <w:t xml:space="preserve">Sites</w:t>
      </w:r>
    </w:p>
    <w:p>
      <w:pPr>
        <w:pStyle w:val="FirstParagraph"/>
      </w:pPr>
      <w:r>
        <w:t xml:space="preserve">[List names and locations (including addresses) of sites where 50% or more of a program, certificate, or degree is available to students, and any other off-campus sites or centers.]</w:t>
      </w:r>
    </w:p>
    <w:bookmarkEnd w:id="25"/>
    <w:bookmarkStart w:id="26" w:name="Xcfcac7e746e2ff08726bb584e54c0a99f51405f"/>
    <w:p>
      <w:pPr>
        <w:pStyle w:val="Heading2"/>
      </w:pPr>
      <w:r>
        <w:t xml:space="preserve">Specialized or Programmatic Accreditation</w:t>
      </w:r>
    </w:p>
    <w:p>
      <w:pPr>
        <w:pStyle w:val="FirstParagraph"/>
      </w:pPr>
      <w:r>
        <w:t xml:space="preserve">[Provide a list of any specialized or programmatic accreditations held by the institution.]</w:t>
      </w:r>
    </w:p>
    <w:bookmarkEnd w:id="26"/>
    <w:bookmarkEnd w:id="27"/>
    <w:bookmarkStart w:id="31" w:name="X47c622ad8eea85782f6c21331481c65df0df85e"/>
    <w:p>
      <w:pPr>
        <w:pStyle w:val="Heading1"/>
      </w:pPr>
      <w:r>
        <w:t xml:space="preserve">Presentation of Student Achievement Data and Institution-Set Standard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8de6c3-bc65-410b-b6d5-cbfcd82c35a3" w:name="cso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8de6c3-bc65-410b-b6d5-cbfcd82c35a3"/>
      <w:r>
        <w:t xml:space="preserve">: </w:t>
      </w:r>
      <w:r>
        <w:t xml:space="preserve">Overall Course Success 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yp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8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f4406541-02a6-4fe6-87a1-59d6bd10fdd7" w:name="cer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406541-02a6-4fe6-87a1-59d6bd10fdd7"/>
      <w:r>
        <w:t xml:space="preserve">: </w:t>
      </w:r>
      <w:r>
        <w:t xml:space="preserve">Distinct number of CO-approved certificate earners (12+ unit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yp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4d140f86-cd31-4ea2-9eed-176de0505048" w:name="deg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140f86-cd31-4ea2-9eed-176de0505048"/>
      <w:r>
        <w:t xml:space="preserve">: </w:t>
      </w:r>
      <w:r>
        <w:t xml:space="preserve">Distinct number of degree earners (AA, AS, or AD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yp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fc1ea21-8d25-416c-af42-5ae01769150c" w:name="ad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c1ea21-8d25-416c-af42-5ae01769150c"/>
      <w:r>
        <w:t xml:space="preserve">: </w:t>
      </w:r>
      <w:r>
        <w:t xml:space="preserve">Distinct number of ADT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yp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4fbba291-8e58-45f7-bec3-6808d9f30314" w:name="csuuc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bba291-8e58-45f7-bec3-6808d9f30314"/>
      <w:r>
        <w:t xml:space="preserve">: </w:t>
      </w:r>
      <w:r>
        <w:t xml:space="preserve">Distinct number of transfers to CSU or U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yp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bookmarkStart w:id="28" w:name="disaggregation-by-gender"/>
    <w:p>
      <w:pPr>
        <w:pStyle w:val="Heading2"/>
      </w:pPr>
      <w:r>
        <w:t xml:space="preserve">Disaggregation by Gender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828e7d-6bf9-4819-a79d-8b4151c3f043" w:name="csg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828e7d-6bf9-4819-a79d-8b4151c3f043"/>
      <w:r>
        <w:t xml:space="preserve">: </w:t>
      </w:r>
      <w:r>
        <w:t xml:space="preserve">Course Success Rate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d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Non-Binary and Unknown/Non-Respondent students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3654ea4f-043d-4f3c-a70f-5ef53d212978" w:name="certg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54ea4f-043d-4f3c-a70f-5ef53d212978"/>
      <w:r>
        <w:t xml:space="preserve">: </w:t>
      </w:r>
      <w:r>
        <w:t xml:space="preserve">Certificat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d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Non-Binary and Unknown/Non-Respondent students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aaeb9826-219c-4471-a855-badec6208e07" w:name="degg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eb9826-219c-4471-a855-badec6208e07"/>
      <w:r>
        <w:t xml:space="preserve">: </w:t>
      </w:r>
      <w:r>
        <w:t xml:space="preserve">Degre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d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Non-Binary and Unknown/Non-Respondent students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061c1b73-14bc-42f3-aefb-befe1a231357" w:name="adtg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61c1b73-14bc-42f3-aefb-befe1a231357"/>
      <w:r>
        <w:t xml:space="preserve">: </w:t>
      </w:r>
      <w:r>
        <w:t xml:space="preserve">ADT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d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Non-Binary and Unknown/Non-Respondent students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3707714-c606-446a-a08f-6f42ecfbfc95" w:name="csuucg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707714-c606-446a-a08f-6f42ecfbfc95"/>
      <w:r>
        <w:t xml:space="preserve">: </w:t>
      </w:r>
      <w:r>
        <w:t xml:space="preserve">Distinct Number of Transfers to CSU or UC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48"/>
        <w:gridCol w:w="1548"/>
        <w:gridCol w:w="1548"/>
        <w:gridCol w:w="1548"/>
        <w:gridCol w:w="1548"/>
        <w:gridCol w:w="15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d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Non-Binary and Unknown/Non-Respondent students.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bookmarkEnd w:id="28"/>
    <w:bookmarkStart w:id="29" w:name="disaggregation-by-ethnicity"/>
    <w:p>
      <w:pPr>
        <w:pStyle w:val="Heading2"/>
      </w:pPr>
      <w:r>
        <w:t xml:space="preserve">Disaggregation by Ethnic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5573d4-2892-4dba-a5e1-a08fde34cae9" w:name="cs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5573d4-2892-4dba-a5e1-a08fde34cae9"/>
      <w:r>
        <w:t xml:space="preserve">: </w:t>
      </w:r>
      <w:r>
        <w:t xml:space="preserve">Course Success Rate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thnic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.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0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students who listed another ethnicity or did not respond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5e28913b-6b8c-45b5-ac74-85a4368bd9cb" w:name="cert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28913b-6b8c-45b5-ac74-85a4368bd9cb"/>
      <w:r>
        <w:t xml:space="preserve">: </w:t>
      </w:r>
      <w:r>
        <w:t xml:space="preserve">Certificat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thnic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students who listed another ethnicity or did not respond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0beebd16-7e9b-4333-a237-1f9c5d047293" w:name="deg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beebd16-7e9b-4333-a237-1f9c5d047293"/>
      <w:r>
        <w:t xml:space="preserve">: </w:t>
      </w:r>
      <w:r>
        <w:t xml:space="preserve">Degre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thnic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students who listed another ethnicity or did not respond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b43e3a50-404b-4892-90f5-e509a51f6238" w:name="adt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3e3a50-404b-4892-90f5-e509a51f6238"/>
      <w:r>
        <w:t xml:space="preserve">: </w:t>
      </w:r>
      <w:r>
        <w:t xml:space="preserve">ADT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thnic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students who listed another ethnicity or did not respond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6d3fe3a-d20a-44cf-ab21-0470ff993efe" w:name="csuuc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d3fe3a-d20a-44cf-ab21-0470ff993efe"/>
      <w:r>
        <w:t xml:space="preserve">: </w:t>
      </w:r>
      <w:r>
        <w:t xml:space="preserve">Distinct Number of Transfers to CSU or UC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thnic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students who listed another ethnicity or not respond.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bookmarkEnd w:id="29"/>
    <w:bookmarkStart w:id="30" w:name="licensure-pass-and-job-placement-rates"/>
    <w:p>
      <w:pPr>
        <w:pStyle w:val="Heading2"/>
      </w:pPr>
      <w:r>
        <w:t xml:space="preserve">Licensure Pass and Job Placement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58d7fd-dea3-467a-82e5-84c99d827216" w:name="cer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58d7fd-dea3-467a-82e5-84c99d827216"/>
      <w:r>
        <w:t xml:space="preserve">: </w:t>
      </w:r>
      <w:r>
        <w:t xml:space="preserve">Licensure Pa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gra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xam 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ate Boar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 campus specific data on this item.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 one took the exam this year due to Covi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3476274-8fd8-466a-a658-5796b9564865" w:name="cer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476274-8fd8-466a-a658-5796b9564865"/>
      <w:r>
        <w:t xml:space="preserve">: </w:t>
      </w:r>
      <w:r>
        <w:t xml:space="preserve">Job Placement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gra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R Data Section</dc:title>
  <dc:creator>Office of Reserach, Planning and Institutional Effectiveness</dc:creator>
  <cp:keywords/>
  <dcterms:created xsi:type="dcterms:W3CDTF">2022-03-22T19:53:56Z</dcterms:created>
  <dcterms:modified xsi:type="dcterms:W3CDTF">2022-03-22T19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2</vt:lpwstr>
  </property>
  <property fmtid="{D5CDD505-2E9C-101B-9397-08002B2CF9AE}" pid="3" name="output">
    <vt:lpwstr>word_document</vt:lpwstr>
  </property>
</Properties>
</file>